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B1A5515" w:rsidR="00F47260" w:rsidRPr="00F47260" w:rsidRDefault="00302769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3/0</w:t>
      </w:r>
      <w:r w:rsidR="0092359F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534429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92359F">
        <w:rPr>
          <w:rFonts w:ascii="Lato" w:hAnsi="Lato"/>
          <w:color w:val="000000"/>
          <w:sz w:val="24"/>
          <w:szCs w:val="24"/>
        </w:rPr>
        <w:t>two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92359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92359F">
        <w:rPr>
          <w:rFonts w:ascii="Lato" w:hAnsi="Lato"/>
          <w:color w:val="000000"/>
          <w:sz w:val="24"/>
          <w:szCs w:val="24"/>
        </w:rPr>
        <w:t>are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F4781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F47819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8D0CC7" w14:textId="77777777" w:rsidR="00F47819" w:rsidRDefault="00F47819" w:rsidP="00271D05">
      <w:r>
        <w:separator/>
      </w:r>
    </w:p>
  </w:endnote>
  <w:endnote w:type="continuationSeparator" w:id="0">
    <w:p w14:paraId="5B8E9A3A" w14:textId="77777777" w:rsidR="00F47819" w:rsidRDefault="00F4781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34402" w14:textId="77777777" w:rsidR="00F47819" w:rsidRDefault="00F47819" w:rsidP="00271D05">
      <w:r>
        <w:separator/>
      </w:r>
    </w:p>
  </w:footnote>
  <w:footnote w:type="continuationSeparator" w:id="0">
    <w:p w14:paraId="11294A40" w14:textId="77777777" w:rsidR="00F47819" w:rsidRDefault="00F4781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6wFAOk4qZ0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94544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02769"/>
    <w:rsid w:val="00334556"/>
    <w:rsid w:val="003537F2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59F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64511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47819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3-06T02:04:00Z</dcterms:created>
  <dcterms:modified xsi:type="dcterms:W3CDTF">2021-03-06T02:04:00Z</dcterms:modified>
</cp:coreProperties>
</file>